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38591" w14:textId="77777777" w:rsidR="00DC700C" w:rsidRPr="00187413" w:rsidRDefault="005321A4" w:rsidP="00430C48">
      <w:pPr>
        <w:jc w:val="center"/>
        <w:rPr>
          <w:rFonts w:ascii="Times New Roman" w:hAnsi="Times New Roman"/>
          <w:b/>
          <w:sz w:val="32"/>
          <w:szCs w:val="26"/>
        </w:rPr>
      </w:pPr>
      <w:r w:rsidRPr="00187413">
        <w:rPr>
          <w:rFonts w:ascii="Times New Roman" w:hAnsi="Times New Roman"/>
          <w:b/>
          <w:sz w:val="32"/>
          <w:szCs w:val="26"/>
        </w:rPr>
        <w:t xml:space="preserve">SOFTWARE </w:t>
      </w:r>
      <w:r w:rsidR="00023E03" w:rsidRPr="00187413">
        <w:rPr>
          <w:rFonts w:ascii="Times New Roman" w:hAnsi="Times New Roman"/>
          <w:b/>
          <w:sz w:val="32"/>
          <w:szCs w:val="26"/>
        </w:rPr>
        <w:t>DESIGN</w:t>
      </w:r>
    </w:p>
    <w:p w14:paraId="2277F554" w14:textId="5876BAF5" w:rsidR="00DC700C" w:rsidRPr="00187413" w:rsidRDefault="00DC700C" w:rsidP="00DC700C">
      <w:pPr>
        <w:jc w:val="center"/>
        <w:rPr>
          <w:rFonts w:ascii="Times New Roman" w:hAnsi="Times New Roman"/>
          <w:b/>
          <w:sz w:val="32"/>
          <w:szCs w:val="26"/>
        </w:rPr>
      </w:pPr>
      <w:proofErr w:type="spellStart"/>
      <w:r w:rsidRPr="00187413">
        <w:rPr>
          <w:rFonts w:ascii="Times New Roman" w:hAnsi="Times New Roman"/>
          <w:b/>
          <w:sz w:val="32"/>
          <w:szCs w:val="26"/>
        </w:rPr>
        <w:t>Funix</w:t>
      </w:r>
      <w:r w:rsidR="00381214" w:rsidRPr="00187413">
        <w:rPr>
          <w:rFonts w:ascii="Times New Roman" w:hAnsi="Times New Roman"/>
          <w:b/>
          <w:sz w:val="32"/>
          <w:szCs w:val="26"/>
        </w:rPr>
        <w:t>Swap</w:t>
      </w:r>
      <w:proofErr w:type="spellEnd"/>
    </w:p>
    <w:p w14:paraId="6F0B4F56" w14:textId="77777777" w:rsidR="005321A4" w:rsidRPr="00187413" w:rsidRDefault="005321A4" w:rsidP="00430C48">
      <w:pPr>
        <w:rPr>
          <w:rFonts w:ascii="Times New Roman" w:hAnsi="Times New Roman"/>
          <w:b/>
          <w:sz w:val="26"/>
          <w:szCs w:val="26"/>
        </w:rPr>
      </w:pPr>
    </w:p>
    <w:p w14:paraId="1FEF7C72" w14:textId="77777777" w:rsidR="00430C48" w:rsidRPr="00187413" w:rsidRDefault="00430C48" w:rsidP="00430C48">
      <w:pPr>
        <w:rPr>
          <w:rFonts w:ascii="Times New Roman" w:hAnsi="Times New Roman"/>
          <w:b/>
          <w:sz w:val="26"/>
          <w:szCs w:val="26"/>
        </w:rPr>
      </w:pPr>
      <w:r w:rsidRPr="00187413">
        <w:rPr>
          <w:rFonts w:ascii="Times New Roman" w:hAnsi="Times New Roman"/>
          <w:b/>
          <w:sz w:val="26"/>
          <w:szCs w:val="26"/>
        </w:rPr>
        <w:t xml:space="preserve">1. </w:t>
      </w:r>
      <w:r w:rsidR="00430FD9" w:rsidRPr="00187413">
        <w:rPr>
          <w:rFonts w:ascii="Times New Roman" w:hAnsi="Times New Roman"/>
          <w:b/>
          <w:sz w:val="26"/>
          <w:szCs w:val="26"/>
        </w:rPr>
        <w:t>Architecture</w:t>
      </w:r>
      <w:r w:rsidRPr="00187413">
        <w:rPr>
          <w:rFonts w:ascii="Times New Roman" w:hAnsi="Times New Roman"/>
          <w:b/>
          <w:sz w:val="26"/>
          <w:szCs w:val="26"/>
        </w:rPr>
        <w:t xml:space="preserve"> </w:t>
      </w:r>
    </w:p>
    <w:p w14:paraId="783B7F7D" w14:textId="718067AE" w:rsidR="00430FD9" w:rsidRPr="00187413" w:rsidRDefault="00F42DEB" w:rsidP="00F42DEB">
      <w:pPr>
        <w:jc w:val="center"/>
        <w:rPr>
          <w:rFonts w:ascii="Times New Roman" w:hAnsi="Times New Roman"/>
          <w:i/>
          <w:sz w:val="26"/>
          <w:szCs w:val="26"/>
        </w:rPr>
      </w:pPr>
      <w:r w:rsidRPr="00187413">
        <w:rPr>
          <w:rFonts w:ascii="Times New Roman" w:hAnsi="Times New Roman"/>
          <w:i/>
          <w:noProof/>
          <w:sz w:val="26"/>
          <w:szCs w:val="26"/>
        </w:rPr>
        <w:drawing>
          <wp:inline distT="0" distB="0" distL="0" distR="0" wp14:anchorId="0785F04A" wp14:editId="5B3092E6">
            <wp:extent cx="4200525" cy="40100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B9156" w14:textId="77777777" w:rsidR="007D5076" w:rsidRPr="00187413" w:rsidRDefault="007D5076" w:rsidP="00430C48">
      <w:pPr>
        <w:rPr>
          <w:rFonts w:ascii="Times New Roman" w:hAnsi="Times New Roman"/>
          <w:sz w:val="26"/>
          <w:szCs w:val="26"/>
        </w:rPr>
      </w:pPr>
    </w:p>
    <w:p w14:paraId="4D163E28" w14:textId="77777777" w:rsidR="007D5076" w:rsidRPr="00187413" w:rsidRDefault="007D5076" w:rsidP="00430C48">
      <w:pPr>
        <w:rPr>
          <w:rFonts w:ascii="Times New Roman" w:hAnsi="Times New Roman"/>
          <w:sz w:val="26"/>
          <w:szCs w:val="26"/>
        </w:rPr>
      </w:pPr>
    </w:p>
    <w:p w14:paraId="74B86C38" w14:textId="77777777" w:rsidR="007D5076" w:rsidRPr="00187413" w:rsidRDefault="007D5076" w:rsidP="00430C48">
      <w:pPr>
        <w:rPr>
          <w:rFonts w:ascii="Times New Roman" w:hAnsi="Times New Roman"/>
          <w:sz w:val="26"/>
          <w:szCs w:val="26"/>
        </w:rPr>
      </w:pPr>
    </w:p>
    <w:p w14:paraId="7E1A1A42" w14:textId="77777777" w:rsidR="007D5076" w:rsidRPr="00187413" w:rsidRDefault="007D5076" w:rsidP="00430C48">
      <w:pPr>
        <w:rPr>
          <w:rFonts w:ascii="Times New Roman" w:hAnsi="Times New Roman"/>
          <w:sz w:val="26"/>
          <w:szCs w:val="26"/>
        </w:rPr>
      </w:pPr>
    </w:p>
    <w:p w14:paraId="03CDACFB" w14:textId="77777777" w:rsidR="007D5076" w:rsidRPr="00187413" w:rsidRDefault="007D5076" w:rsidP="00430C48">
      <w:pPr>
        <w:rPr>
          <w:rFonts w:ascii="Times New Roman" w:hAnsi="Times New Roman"/>
          <w:sz w:val="26"/>
          <w:szCs w:val="26"/>
        </w:rPr>
      </w:pPr>
    </w:p>
    <w:p w14:paraId="1AC877F6" w14:textId="77777777" w:rsidR="007D5076" w:rsidRPr="00187413" w:rsidRDefault="007D5076" w:rsidP="00430C48">
      <w:pPr>
        <w:rPr>
          <w:rFonts w:ascii="Times New Roman" w:hAnsi="Times New Roman"/>
          <w:sz w:val="26"/>
          <w:szCs w:val="26"/>
        </w:rPr>
      </w:pPr>
    </w:p>
    <w:p w14:paraId="27D1CF03" w14:textId="77777777" w:rsidR="007D5076" w:rsidRPr="00187413" w:rsidRDefault="007D5076" w:rsidP="00430C48">
      <w:pPr>
        <w:rPr>
          <w:rFonts w:ascii="Times New Roman" w:hAnsi="Times New Roman"/>
          <w:sz w:val="26"/>
          <w:szCs w:val="26"/>
        </w:rPr>
      </w:pPr>
    </w:p>
    <w:p w14:paraId="3CC222FE" w14:textId="4C45712D" w:rsidR="00430C48" w:rsidRPr="00187413" w:rsidRDefault="00430FD9" w:rsidP="00430C48">
      <w:pPr>
        <w:rPr>
          <w:rFonts w:ascii="Times New Roman" w:hAnsi="Times New Roman"/>
          <w:b/>
          <w:sz w:val="26"/>
          <w:szCs w:val="26"/>
        </w:rPr>
      </w:pPr>
      <w:r w:rsidRPr="00187413">
        <w:rPr>
          <w:rFonts w:ascii="Times New Roman" w:hAnsi="Times New Roman"/>
          <w:sz w:val="26"/>
          <w:szCs w:val="26"/>
        </w:rPr>
        <w:lastRenderedPageBreak/>
        <w:t xml:space="preserve"> </w:t>
      </w:r>
      <w:r w:rsidR="00D667E8" w:rsidRPr="00187413">
        <w:rPr>
          <w:rFonts w:ascii="Times New Roman" w:hAnsi="Times New Roman"/>
          <w:b/>
          <w:sz w:val="26"/>
          <w:szCs w:val="26"/>
        </w:rPr>
        <w:t>2</w:t>
      </w:r>
      <w:r w:rsidR="00430C48" w:rsidRPr="00187413">
        <w:rPr>
          <w:rFonts w:ascii="Times New Roman" w:hAnsi="Times New Roman"/>
          <w:b/>
          <w:sz w:val="26"/>
          <w:szCs w:val="26"/>
        </w:rPr>
        <w:t xml:space="preserve">. </w:t>
      </w:r>
      <w:r w:rsidR="00D16E2D" w:rsidRPr="00187413">
        <w:rPr>
          <w:rFonts w:ascii="Times New Roman" w:hAnsi="Times New Roman"/>
          <w:b/>
          <w:sz w:val="26"/>
          <w:szCs w:val="26"/>
        </w:rPr>
        <w:t>Class</w:t>
      </w:r>
      <w:r w:rsidR="00A74392" w:rsidRPr="00187413">
        <w:rPr>
          <w:rFonts w:ascii="Times New Roman" w:hAnsi="Times New Roman"/>
          <w:b/>
          <w:sz w:val="26"/>
          <w:szCs w:val="26"/>
        </w:rPr>
        <w:t xml:space="preserve"> Design </w:t>
      </w:r>
    </w:p>
    <w:p w14:paraId="7A0D5D10" w14:textId="1F139B86" w:rsidR="00AD3C73" w:rsidRPr="00187413" w:rsidRDefault="007D5076" w:rsidP="00430C48">
      <w:pPr>
        <w:rPr>
          <w:rFonts w:ascii="Times New Roman" w:hAnsi="Times New Roman"/>
          <w:sz w:val="26"/>
          <w:szCs w:val="26"/>
        </w:rPr>
      </w:pPr>
      <w:r w:rsidRPr="00187413">
        <w:rPr>
          <w:rFonts w:ascii="Times New Roman" w:hAnsi="Times New Roman"/>
          <w:noProof/>
          <w:sz w:val="26"/>
          <w:szCs w:val="26"/>
        </w:rPr>
        <w:drawing>
          <wp:inline distT="0" distB="0" distL="0" distR="0" wp14:anchorId="4E4224CB" wp14:editId="0AF36B84">
            <wp:extent cx="5943600" cy="5753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06743" w14:textId="77777777" w:rsidR="007D5076" w:rsidRPr="00187413" w:rsidRDefault="007D5076" w:rsidP="00430C48">
      <w:pPr>
        <w:rPr>
          <w:rFonts w:ascii="Times New Roman" w:hAnsi="Times New Roman"/>
          <w:b/>
          <w:sz w:val="26"/>
          <w:szCs w:val="26"/>
        </w:rPr>
      </w:pPr>
    </w:p>
    <w:p w14:paraId="201873F0" w14:textId="77777777" w:rsidR="007D5076" w:rsidRPr="00187413" w:rsidRDefault="007D5076" w:rsidP="00430C48">
      <w:pPr>
        <w:rPr>
          <w:rFonts w:ascii="Times New Roman" w:hAnsi="Times New Roman"/>
          <w:b/>
          <w:sz w:val="26"/>
          <w:szCs w:val="26"/>
        </w:rPr>
      </w:pPr>
    </w:p>
    <w:p w14:paraId="4487DD24" w14:textId="77777777" w:rsidR="007D5076" w:rsidRPr="00187413" w:rsidRDefault="007D5076" w:rsidP="00430C48">
      <w:pPr>
        <w:rPr>
          <w:rFonts w:ascii="Times New Roman" w:hAnsi="Times New Roman"/>
          <w:b/>
          <w:sz w:val="26"/>
          <w:szCs w:val="26"/>
        </w:rPr>
      </w:pPr>
    </w:p>
    <w:p w14:paraId="27B45EB5" w14:textId="77777777" w:rsidR="007D5076" w:rsidRPr="00187413" w:rsidRDefault="007D5076" w:rsidP="00430C48">
      <w:pPr>
        <w:rPr>
          <w:rFonts w:ascii="Times New Roman" w:hAnsi="Times New Roman"/>
          <w:b/>
          <w:sz w:val="26"/>
          <w:szCs w:val="26"/>
        </w:rPr>
      </w:pPr>
    </w:p>
    <w:p w14:paraId="5B672CA5" w14:textId="77777777" w:rsidR="007D5076" w:rsidRPr="00187413" w:rsidRDefault="007D5076" w:rsidP="00430C48">
      <w:pPr>
        <w:rPr>
          <w:rFonts w:ascii="Times New Roman" w:hAnsi="Times New Roman"/>
          <w:b/>
          <w:sz w:val="26"/>
          <w:szCs w:val="26"/>
        </w:rPr>
      </w:pPr>
    </w:p>
    <w:p w14:paraId="51EC7D20" w14:textId="77777777" w:rsidR="007D5076" w:rsidRPr="00187413" w:rsidRDefault="007D5076" w:rsidP="00430C48">
      <w:pPr>
        <w:rPr>
          <w:rFonts w:ascii="Times New Roman" w:hAnsi="Times New Roman"/>
          <w:b/>
          <w:sz w:val="26"/>
          <w:szCs w:val="26"/>
        </w:rPr>
      </w:pPr>
    </w:p>
    <w:p w14:paraId="25479CF1" w14:textId="77777777" w:rsidR="007D5076" w:rsidRPr="00187413" w:rsidRDefault="0050488F" w:rsidP="00430C48">
      <w:pPr>
        <w:rPr>
          <w:rFonts w:ascii="Times New Roman" w:hAnsi="Times New Roman"/>
          <w:b/>
          <w:sz w:val="26"/>
          <w:szCs w:val="26"/>
        </w:rPr>
      </w:pPr>
      <w:r w:rsidRPr="00187413">
        <w:rPr>
          <w:rFonts w:ascii="Times New Roman" w:hAnsi="Times New Roman"/>
          <w:b/>
          <w:sz w:val="26"/>
          <w:szCs w:val="26"/>
        </w:rPr>
        <w:lastRenderedPageBreak/>
        <w:t>3</w:t>
      </w:r>
      <w:r w:rsidR="00430C48" w:rsidRPr="00187413">
        <w:rPr>
          <w:rFonts w:ascii="Times New Roman" w:hAnsi="Times New Roman"/>
          <w:b/>
          <w:sz w:val="26"/>
          <w:szCs w:val="26"/>
        </w:rPr>
        <w:t xml:space="preserve">. </w:t>
      </w:r>
      <w:r w:rsidR="00146410" w:rsidRPr="00187413">
        <w:rPr>
          <w:rFonts w:ascii="Times New Roman" w:hAnsi="Times New Roman"/>
          <w:b/>
          <w:sz w:val="26"/>
          <w:szCs w:val="26"/>
        </w:rPr>
        <w:t>Functional Design</w:t>
      </w:r>
    </w:p>
    <w:p w14:paraId="4BC520D4" w14:textId="618AF176" w:rsidR="007D5076" w:rsidRPr="00187413" w:rsidRDefault="007D5076" w:rsidP="00430C48">
      <w:pPr>
        <w:rPr>
          <w:rFonts w:ascii="Times New Roman" w:hAnsi="Times New Roman"/>
          <w:b/>
          <w:bCs/>
          <w:iCs/>
          <w:sz w:val="26"/>
          <w:szCs w:val="26"/>
        </w:rPr>
      </w:pPr>
      <w:r w:rsidRPr="00187413">
        <w:rPr>
          <w:rFonts w:ascii="Times New Roman" w:hAnsi="Times New Roman"/>
          <w:b/>
          <w:bCs/>
          <w:iCs/>
          <w:sz w:val="26"/>
          <w:szCs w:val="26"/>
        </w:rPr>
        <w:t>A. Reser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7D5076" w:rsidRPr="00187413" w14:paraId="50A61FEC" w14:textId="77777777" w:rsidTr="007D5076">
        <w:tc>
          <w:tcPr>
            <w:tcW w:w="2515" w:type="dxa"/>
          </w:tcPr>
          <w:p w14:paraId="1DE32920" w14:textId="323E57E1" w:rsidR="007D5076" w:rsidRPr="00187413" w:rsidRDefault="007D5076" w:rsidP="00430C48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2EAD7D21" w14:textId="2F30F8A5" w:rsidR="007D5076" w:rsidRPr="00187413" w:rsidRDefault="007D5076" w:rsidP="00430C48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setExchangeRates</w:t>
            </w:r>
            <w:proofErr w:type="spellEnd"/>
          </w:p>
        </w:tc>
      </w:tr>
      <w:tr w:rsidR="007D5076" w:rsidRPr="00187413" w14:paraId="25427B2C" w14:textId="77777777" w:rsidTr="007D5076">
        <w:tc>
          <w:tcPr>
            <w:tcW w:w="2515" w:type="dxa"/>
          </w:tcPr>
          <w:p w14:paraId="10237EC6" w14:textId="7084581D" w:rsidR="007D5076" w:rsidRPr="00187413" w:rsidRDefault="007D5076" w:rsidP="00430C48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3CC323D5" w14:textId="125B2104" w:rsidR="007D5076" w:rsidRPr="00187413" w:rsidRDefault="007D5076" w:rsidP="00430C48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Set exchange rate for reserve’s token</w:t>
            </w:r>
          </w:p>
        </w:tc>
      </w:tr>
      <w:tr w:rsidR="007D5076" w:rsidRPr="00187413" w14:paraId="558105DB" w14:textId="77777777" w:rsidTr="007D5076">
        <w:tc>
          <w:tcPr>
            <w:tcW w:w="2515" w:type="dxa"/>
          </w:tcPr>
          <w:p w14:paraId="027C03D5" w14:textId="2FEEF215" w:rsidR="007D5076" w:rsidRPr="00187413" w:rsidRDefault="007D5076" w:rsidP="00430C48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6AABA25F" w14:textId="22827781" w:rsidR="007D5076" w:rsidRPr="00187413" w:rsidRDefault="007D5076" w:rsidP="00430C48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Uint256, Uint256</w:t>
            </w:r>
          </w:p>
        </w:tc>
      </w:tr>
      <w:tr w:rsidR="007D5076" w:rsidRPr="00187413" w14:paraId="00A523FD" w14:textId="77777777" w:rsidTr="00BA5441">
        <w:trPr>
          <w:trHeight w:val="70"/>
        </w:trPr>
        <w:tc>
          <w:tcPr>
            <w:tcW w:w="2515" w:type="dxa"/>
          </w:tcPr>
          <w:p w14:paraId="51CA9041" w14:textId="48797F98" w:rsidR="007D5076" w:rsidRPr="00187413" w:rsidRDefault="007D5076" w:rsidP="00430C48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630CE474" w14:textId="3516FB7F" w:rsidR="007D5076" w:rsidRPr="00187413" w:rsidRDefault="00BA5441" w:rsidP="00430C48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t return</w:t>
            </w:r>
          </w:p>
        </w:tc>
      </w:tr>
    </w:tbl>
    <w:p w14:paraId="7EF7C205" w14:textId="7271C10F" w:rsidR="00430C48" w:rsidRPr="00187413" w:rsidRDefault="00430C48" w:rsidP="00430C48">
      <w:pPr>
        <w:rPr>
          <w:rFonts w:ascii="Times New Roman" w:hAnsi="Times New Roman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54E55C91" w14:textId="77777777" w:rsidTr="00937D93">
        <w:tc>
          <w:tcPr>
            <w:tcW w:w="2515" w:type="dxa"/>
          </w:tcPr>
          <w:p w14:paraId="09B77A55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5EDCBA56" w14:textId="46A4FC30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18"/>
                <w:szCs w:val="18"/>
                <w:shd w:val="clear" w:color="auto" w:fill="FBFBFB"/>
              </w:rPr>
              <w:t>getExchangeRate</w:t>
            </w:r>
            <w:proofErr w:type="spellEnd"/>
          </w:p>
        </w:tc>
      </w:tr>
      <w:tr w:rsidR="00BA5441" w:rsidRPr="00187413" w14:paraId="20679396" w14:textId="77777777" w:rsidTr="00937D93">
        <w:tc>
          <w:tcPr>
            <w:tcW w:w="2515" w:type="dxa"/>
          </w:tcPr>
          <w:p w14:paraId="7E1D1305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3C6F99AF" w14:textId="0C45A82B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 xml:space="preserve">Return the </w:t>
            </w: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buyRate</w:t>
            </w:r>
            <w:proofErr w:type="spellEnd"/>
            <w:r w:rsidRPr="00187413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sellRate</w:t>
            </w:r>
            <w:proofErr w:type="spellEnd"/>
            <w:r w:rsidRPr="00187413">
              <w:rPr>
                <w:rFonts w:ascii="Times New Roman" w:hAnsi="Times New Roman"/>
                <w:sz w:val="24"/>
                <w:szCs w:val="24"/>
              </w:rPr>
              <w:t xml:space="preserve"> of reserve’s token</w:t>
            </w:r>
          </w:p>
        </w:tc>
      </w:tr>
      <w:tr w:rsidR="00BA5441" w:rsidRPr="00187413" w14:paraId="26453D4E" w14:textId="77777777" w:rsidTr="00937D93">
        <w:tc>
          <w:tcPr>
            <w:tcW w:w="2515" w:type="dxa"/>
          </w:tcPr>
          <w:p w14:paraId="4095A022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472D0C7F" w14:textId="31325135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Bool, Uint256</w:t>
            </w:r>
          </w:p>
        </w:tc>
      </w:tr>
      <w:tr w:rsidR="00BA5441" w:rsidRPr="00187413" w14:paraId="5D51EFA8" w14:textId="77777777" w:rsidTr="00937D93">
        <w:trPr>
          <w:trHeight w:val="70"/>
        </w:trPr>
        <w:tc>
          <w:tcPr>
            <w:tcW w:w="2515" w:type="dxa"/>
          </w:tcPr>
          <w:p w14:paraId="494D92A8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40000F26" w14:textId="34020B8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Uint256</w:t>
            </w:r>
          </w:p>
        </w:tc>
      </w:tr>
    </w:tbl>
    <w:p w14:paraId="11086280" w14:textId="2B63EB7B" w:rsidR="00BA5441" w:rsidRPr="00187413" w:rsidRDefault="00BA5441" w:rsidP="00430C48">
      <w:pPr>
        <w:rPr>
          <w:rFonts w:ascii="Times New Roman" w:hAnsi="Times New Roman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62879A78" w14:textId="77777777" w:rsidTr="00937D93">
        <w:tc>
          <w:tcPr>
            <w:tcW w:w="2515" w:type="dxa"/>
          </w:tcPr>
          <w:p w14:paraId="42187445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3F31549B" w14:textId="6D5A3DD0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exchange</w:t>
            </w:r>
          </w:p>
        </w:tc>
      </w:tr>
      <w:tr w:rsidR="00BA5441" w:rsidRPr="00187413" w14:paraId="47409AA1" w14:textId="77777777" w:rsidTr="00937D93">
        <w:tc>
          <w:tcPr>
            <w:tcW w:w="2515" w:type="dxa"/>
          </w:tcPr>
          <w:p w14:paraId="073DD779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6A7FE351" w14:textId="0DED1673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Convert (Buy/ Sell) from ETH to Reserve token</w:t>
            </w:r>
          </w:p>
        </w:tc>
      </w:tr>
      <w:tr w:rsidR="00BA5441" w:rsidRPr="00187413" w14:paraId="31F108BF" w14:textId="77777777" w:rsidTr="00937D93">
        <w:tc>
          <w:tcPr>
            <w:tcW w:w="2515" w:type="dxa"/>
          </w:tcPr>
          <w:p w14:paraId="1478E42A" w14:textId="77777777" w:rsidR="00BA5441" w:rsidRPr="00187413" w:rsidRDefault="00BA5441" w:rsidP="00BA5441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7CD5D248" w14:textId="5A1F84E6" w:rsidR="00BA5441" w:rsidRPr="00187413" w:rsidRDefault="00BA5441" w:rsidP="00BA5441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Bool, Uint256</w:t>
            </w:r>
          </w:p>
        </w:tc>
      </w:tr>
      <w:tr w:rsidR="00BA5441" w:rsidRPr="00187413" w14:paraId="4069F1F8" w14:textId="77777777" w:rsidTr="00937D93">
        <w:trPr>
          <w:trHeight w:val="70"/>
        </w:trPr>
        <w:tc>
          <w:tcPr>
            <w:tcW w:w="2515" w:type="dxa"/>
          </w:tcPr>
          <w:p w14:paraId="06E95325" w14:textId="77777777" w:rsidR="00BA5441" w:rsidRPr="00187413" w:rsidRDefault="00BA5441" w:rsidP="00BA5441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4027580E" w14:textId="7DC42BF7" w:rsidR="00BA5441" w:rsidRPr="00187413" w:rsidRDefault="00BA5441" w:rsidP="00BA5441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Bool</w:t>
            </w:r>
          </w:p>
        </w:tc>
      </w:tr>
    </w:tbl>
    <w:p w14:paraId="334D934B" w14:textId="3B748B9D" w:rsidR="00BA5441" w:rsidRPr="00187413" w:rsidRDefault="00BA5441" w:rsidP="00430C48">
      <w:pPr>
        <w:rPr>
          <w:rFonts w:ascii="Times New Roman" w:hAnsi="Times New Roman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37931B16" w14:textId="77777777" w:rsidTr="00937D93">
        <w:tc>
          <w:tcPr>
            <w:tcW w:w="2515" w:type="dxa"/>
          </w:tcPr>
          <w:p w14:paraId="4B246D4A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4F8189DF" w14:textId="25905654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withDraw</w:t>
            </w:r>
            <w:proofErr w:type="spellEnd"/>
          </w:p>
        </w:tc>
      </w:tr>
      <w:tr w:rsidR="00BA5441" w:rsidRPr="00187413" w14:paraId="18FCCB7F" w14:textId="77777777" w:rsidTr="00937D93">
        <w:tc>
          <w:tcPr>
            <w:tcW w:w="2515" w:type="dxa"/>
          </w:tcPr>
          <w:p w14:paraId="2182E420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35765DE4" w14:textId="0950A0E2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 xml:space="preserve">Owner can </w:t>
            </w: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withDraw</w:t>
            </w:r>
            <w:proofErr w:type="spellEnd"/>
            <w:r w:rsidRPr="00187413">
              <w:rPr>
                <w:rFonts w:ascii="Times New Roman" w:hAnsi="Times New Roman"/>
                <w:sz w:val="24"/>
                <w:szCs w:val="24"/>
              </w:rPr>
              <w:t xml:space="preserve"> Token and ETH from Reserve contract</w:t>
            </w:r>
          </w:p>
        </w:tc>
      </w:tr>
      <w:tr w:rsidR="00BA5441" w:rsidRPr="00187413" w14:paraId="7C16C20E" w14:textId="77777777" w:rsidTr="00937D93">
        <w:tc>
          <w:tcPr>
            <w:tcW w:w="2515" w:type="dxa"/>
          </w:tcPr>
          <w:p w14:paraId="35178E8B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63C4484E" w14:textId="78395D91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s</w:t>
            </w:r>
          </w:p>
        </w:tc>
      </w:tr>
      <w:tr w:rsidR="00BA5441" w:rsidRPr="00187413" w14:paraId="30210935" w14:textId="77777777" w:rsidTr="00937D93">
        <w:trPr>
          <w:trHeight w:val="70"/>
        </w:trPr>
        <w:tc>
          <w:tcPr>
            <w:tcW w:w="2515" w:type="dxa"/>
          </w:tcPr>
          <w:p w14:paraId="101F9E9B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28145C2E" w14:textId="251E39B6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</w:t>
            </w:r>
            <w:r w:rsidRPr="00187413">
              <w:rPr>
                <w:rFonts w:ascii="Times New Roman" w:hAnsi="Times New Roman"/>
                <w:sz w:val="24"/>
                <w:szCs w:val="24"/>
              </w:rPr>
              <w:t>t return</w:t>
            </w:r>
          </w:p>
        </w:tc>
      </w:tr>
    </w:tbl>
    <w:p w14:paraId="011CDBAF" w14:textId="1398B8A3" w:rsidR="00BA5441" w:rsidRPr="00187413" w:rsidRDefault="00BA5441" w:rsidP="00430C48">
      <w:pPr>
        <w:rPr>
          <w:rFonts w:ascii="Times New Roman" w:hAnsi="Times New Roman"/>
          <w:sz w:val="26"/>
          <w:szCs w:val="26"/>
        </w:rPr>
      </w:pPr>
    </w:p>
    <w:p w14:paraId="64EFFD8F" w14:textId="65DF4791" w:rsidR="00BA5441" w:rsidRPr="00187413" w:rsidRDefault="00BA5441" w:rsidP="00430C48">
      <w:pPr>
        <w:rPr>
          <w:rFonts w:ascii="Times New Roman" w:hAnsi="Times New Roman"/>
          <w:sz w:val="26"/>
          <w:szCs w:val="26"/>
        </w:rPr>
      </w:pPr>
    </w:p>
    <w:p w14:paraId="41C95FBD" w14:textId="77777777" w:rsidR="00BA5441" w:rsidRPr="00187413" w:rsidRDefault="00BA5441" w:rsidP="00430C48">
      <w:pPr>
        <w:rPr>
          <w:rFonts w:ascii="Times New Roman" w:hAnsi="Times New Roman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2666780C" w14:textId="77777777" w:rsidTr="00937D93">
        <w:tc>
          <w:tcPr>
            <w:tcW w:w="2515" w:type="dxa"/>
          </w:tcPr>
          <w:p w14:paraId="22A0CE20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lastRenderedPageBreak/>
              <w:t>Function name</w:t>
            </w:r>
          </w:p>
        </w:tc>
        <w:tc>
          <w:tcPr>
            <w:tcW w:w="6835" w:type="dxa"/>
          </w:tcPr>
          <w:p w14:paraId="0E1067B0" w14:textId="11774D4C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transfer</w:t>
            </w:r>
          </w:p>
        </w:tc>
      </w:tr>
      <w:tr w:rsidR="00BA5441" w:rsidRPr="00187413" w14:paraId="39F7E270" w14:textId="77777777" w:rsidTr="00937D93">
        <w:tc>
          <w:tcPr>
            <w:tcW w:w="2515" w:type="dxa"/>
          </w:tcPr>
          <w:p w14:paraId="4418252C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6D56E764" w14:textId="083ABB66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Contract can transfer amount of ETH to other address</w:t>
            </w:r>
          </w:p>
        </w:tc>
      </w:tr>
      <w:tr w:rsidR="00BA5441" w:rsidRPr="00187413" w14:paraId="68001D82" w14:textId="77777777" w:rsidTr="00937D93">
        <w:tc>
          <w:tcPr>
            <w:tcW w:w="2515" w:type="dxa"/>
          </w:tcPr>
          <w:p w14:paraId="75B6A6F2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7B2F7DF5" w14:textId="38636E3B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 xml:space="preserve">Address, </w:t>
            </w: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uint</w:t>
            </w:r>
            <w:proofErr w:type="spellEnd"/>
          </w:p>
        </w:tc>
      </w:tr>
      <w:tr w:rsidR="00BA5441" w:rsidRPr="00187413" w14:paraId="76916739" w14:textId="77777777" w:rsidTr="00937D93">
        <w:trPr>
          <w:trHeight w:val="70"/>
        </w:trPr>
        <w:tc>
          <w:tcPr>
            <w:tcW w:w="2515" w:type="dxa"/>
          </w:tcPr>
          <w:p w14:paraId="6778E7A8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245BF34C" w14:textId="69218A23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t retur</w:t>
            </w:r>
            <w:r w:rsidRPr="00187413">
              <w:rPr>
                <w:rFonts w:ascii="Times New Roman" w:hAnsi="Times New Roman"/>
                <w:sz w:val="24"/>
                <w:szCs w:val="24"/>
              </w:rPr>
              <w:t>n</w:t>
            </w:r>
          </w:p>
        </w:tc>
      </w:tr>
    </w:tbl>
    <w:p w14:paraId="6C15FD3C" w14:textId="4331F3E3" w:rsidR="00BA5441" w:rsidRPr="00187413" w:rsidRDefault="00BA5441" w:rsidP="00430C48">
      <w:pPr>
        <w:rPr>
          <w:rFonts w:ascii="Times New Roman" w:hAnsi="Times New Roman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6CBDD9B2" w14:textId="77777777" w:rsidTr="00937D93">
        <w:tc>
          <w:tcPr>
            <w:tcW w:w="2515" w:type="dxa"/>
          </w:tcPr>
          <w:p w14:paraId="5F057AC4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70439BD3" w14:textId="6D68E3A0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TokenAddress</w:t>
            </w:r>
            <w:proofErr w:type="spellEnd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BA5441" w:rsidRPr="00187413" w14:paraId="0C9665FD" w14:textId="77777777" w:rsidTr="00937D93">
        <w:tc>
          <w:tcPr>
            <w:tcW w:w="2515" w:type="dxa"/>
          </w:tcPr>
          <w:p w14:paraId="4A557F2B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4CFC780D" w14:textId="3E6E93AD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Get address of reserve’s token</w:t>
            </w:r>
          </w:p>
        </w:tc>
      </w:tr>
      <w:tr w:rsidR="00BA5441" w:rsidRPr="00187413" w14:paraId="7507A643" w14:textId="77777777" w:rsidTr="00937D93">
        <w:tc>
          <w:tcPr>
            <w:tcW w:w="2515" w:type="dxa"/>
          </w:tcPr>
          <w:p w14:paraId="00D35788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46D1ADDC" w14:textId="657932D2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BA5441" w:rsidRPr="00187413" w14:paraId="21AA4663" w14:textId="77777777" w:rsidTr="00937D93">
        <w:trPr>
          <w:trHeight w:val="70"/>
        </w:trPr>
        <w:tc>
          <w:tcPr>
            <w:tcW w:w="2515" w:type="dxa"/>
          </w:tcPr>
          <w:p w14:paraId="41825FBC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419F91D4" w14:textId="687ADE6C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address</w:t>
            </w:r>
          </w:p>
        </w:tc>
      </w:tr>
    </w:tbl>
    <w:p w14:paraId="6E6620CE" w14:textId="77777777" w:rsidR="00BA5441" w:rsidRPr="00187413" w:rsidRDefault="00BA5441" w:rsidP="00430C48">
      <w:pPr>
        <w:rPr>
          <w:rFonts w:ascii="Times New Roman" w:hAnsi="Times New Roman"/>
          <w:sz w:val="26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5D652A2A" w14:textId="77777777" w:rsidTr="00937D93">
        <w:tc>
          <w:tcPr>
            <w:tcW w:w="2515" w:type="dxa"/>
          </w:tcPr>
          <w:p w14:paraId="415DC986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4608DF23" w14:textId="3F455BC9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SupportedToken</w:t>
            </w:r>
            <w:proofErr w:type="spellEnd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BA5441" w:rsidRPr="00187413" w14:paraId="07D8CCEB" w14:textId="77777777" w:rsidTr="00937D93">
        <w:tc>
          <w:tcPr>
            <w:tcW w:w="2515" w:type="dxa"/>
          </w:tcPr>
          <w:p w14:paraId="0D0F6F0B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2423AE0C" w14:textId="02E1BA7B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Get reserve’s supported token name</w:t>
            </w:r>
          </w:p>
        </w:tc>
      </w:tr>
      <w:tr w:rsidR="00BA5441" w:rsidRPr="00187413" w14:paraId="2AAA773C" w14:textId="77777777" w:rsidTr="00937D93">
        <w:tc>
          <w:tcPr>
            <w:tcW w:w="2515" w:type="dxa"/>
          </w:tcPr>
          <w:p w14:paraId="2339FC95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029BB63A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BA5441" w:rsidRPr="00187413" w14:paraId="1C525204" w14:textId="77777777" w:rsidTr="00937D93">
        <w:trPr>
          <w:trHeight w:val="70"/>
        </w:trPr>
        <w:tc>
          <w:tcPr>
            <w:tcW w:w="2515" w:type="dxa"/>
          </w:tcPr>
          <w:p w14:paraId="68ACFA0F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4F020A4F" w14:textId="69ABB385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string</w:t>
            </w:r>
          </w:p>
        </w:tc>
      </w:tr>
    </w:tbl>
    <w:p w14:paraId="01DB27AA" w14:textId="1D212AB6" w:rsidR="00DB067B" w:rsidRPr="00187413" w:rsidRDefault="00DB067B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332FE26B" w14:textId="77777777" w:rsidTr="00937D93">
        <w:tc>
          <w:tcPr>
            <w:tcW w:w="2515" w:type="dxa"/>
          </w:tcPr>
          <w:p w14:paraId="1CEC76E1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369953C8" w14:textId="1524ACD4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BalanceOf</w:t>
            </w:r>
            <w:proofErr w:type="spellEnd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BA5441" w:rsidRPr="00187413" w14:paraId="70E4D4A0" w14:textId="77777777" w:rsidTr="00937D93">
        <w:tc>
          <w:tcPr>
            <w:tcW w:w="2515" w:type="dxa"/>
          </w:tcPr>
          <w:p w14:paraId="4F0DF6A4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65BBCE43" w14:textId="68BC86DB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Get token’s balance of input address</w:t>
            </w:r>
          </w:p>
        </w:tc>
      </w:tr>
      <w:tr w:rsidR="00BA5441" w:rsidRPr="00187413" w14:paraId="644045F2" w14:textId="77777777" w:rsidTr="00937D93">
        <w:tc>
          <w:tcPr>
            <w:tcW w:w="2515" w:type="dxa"/>
          </w:tcPr>
          <w:p w14:paraId="15BDFABC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3448B479" w14:textId="018E019F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address</w:t>
            </w:r>
          </w:p>
        </w:tc>
      </w:tr>
      <w:tr w:rsidR="00BA5441" w:rsidRPr="00187413" w14:paraId="299264A2" w14:textId="77777777" w:rsidTr="00937D93">
        <w:trPr>
          <w:trHeight w:val="70"/>
        </w:trPr>
        <w:tc>
          <w:tcPr>
            <w:tcW w:w="2515" w:type="dxa"/>
          </w:tcPr>
          <w:p w14:paraId="10C83367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6B68ABC4" w14:textId="2FD4DE8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unit</w:t>
            </w:r>
          </w:p>
        </w:tc>
      </w:tr>
    </w:tbl>
    <w:p w14:paraId="1C7057FE" w14:textId="702B5A03" w:rsidR="00BA5441" w:rsidRPr="00187413" w:rsidRDefault="00BA5441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5B431E9F" w14:textId="77777777" w:rsidTr="00937D93">
        <w:tc>
          <w:tcPr>
            <w:tcW w:w="2515" w:type="dxa"/>
          </w:tcPr>
          <w:p w14:paraId="283D97EC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5DFA029D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TokenAddress</w:t>
            </w:r>
            <w:proofErr w:type="spellEnd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BA5441" w:rsidRPr="00187413" w14:paraId="57036C1D" w14:textId="77777777" w:rsidTr="00937D93">
        <w:tc>
          <w:tcPr>
            <w:tcW w:w="2515" w:type="dxa"/>
          </w:tcPr>
          <w:p w14:paraId="38FA8E95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7F3CB547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Get address of reserve’s token</w:t>
            </w:r>
          </w:p>
        </w:tc>
      </w:tr>
      <w:tr w:rsidR="00BA5441" w:rsidRPr="00187413" w14:paraId="7831039F" w14:textId="77777777" w:rsidTr="00937D93">
        <w:tc>
          <w:tcPr>
            <w:tcW w:w="2515" w:type="dxa"/>
          </w:tcPr>
          <w:p w14:paraId="3957702C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6A772771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BA5441" w:rsidRPr="00187413" w14:paraId="5731E9A2" w14:textId="77777777" w:rsidTr="00937D93">
        <w:trPr>
          <w:trHeight w:val="70"/>
        </w:trPr>
        <w:tc>
          <w:tcPr>
            <w:tcW w:w="2515" w:type="dxa"/>
          </w:tcPr>
          <w:p w14:paraId="0B64E858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39323BEE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address</w:t>
            </w:r>
          </w:p>
        </w:tc>
      </w:tr>
    </w:tbl>
    <w:p w14:paraId="4A292A03" w14:textId="30DCD354" w:rsidR="00BA5441" w:rsidRPr="00187413" w:rsidRDefault="00BA5441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3515085C" w14:textId="77777777" w:rsidTr="00937D93">
        <w:tc>
          <w:tcPr>
            <w:tcW w:w="2515" w:type="dxa"/>
          </w:tcPr>
          <w:p w14:paraId="0B3DB9F3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lastRenderedPageBreak/>
              <w:t>Function name</w:t>
            </w:r>
          </w:p>
        </w:tc>
        <w:tc>
          <w:tcPr>
            <w:tcW w:w="6835" w:type="dxa"/>
          </w:tcPr>
          <w:p w14:paraId="5A1364F6" w14:textId="655C4DD6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Token</w:t>
            </w:r>
            <w:proofErr w:type="spellEnd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BA5441" w:rsidRPr="00187413" w14:paraId="0BB2F3F0" w14:textId="77777777" w:rsidTr="00937D93">
        <w:tc>
          <w:tcPr>
            <w:tcW w:w="2515" w:type="dxa"/>
          </w:tcPr>
          <w:p w14:paraId="02EE86D8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13B7C2A5" w14:textId="6F70BF7F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Get object token of reserve</w:t>
            </w:r>
          </w:p>
        </w:tc>
      </w:tr>
      <w:tr w:rsidR="00BA5441" w:rsidRPr="00187413" w14:paraId="7BE1A70F" w14:textId="77777777" w:rsidTr="00937D93">
        <w:tc>
          <w:tcPr>
            <w:tcW w:w="2515" w:type="dxa"/>
          </w:tcPr>
          <w:p w14:paraId="6B44E6F2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4D5CCAEC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BA5441" w:rsidRPr="00187413" w14:paraId="4B6737B6" w14:textId="77777777" w:rsidTr="00937D93">
        <w:trPr>
          <w:trHeight w:val="70"/>
        </w:trPr>
        <w:tc>
          <w:tcPr>
            <w:tcW w:w="2515" w:type="dxa"/>
          </w:tcPr>
          <w:p w14:paraId="1AD2D6CC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25871CC3" w14:textId="57D2FC26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BasicToken</w:t>
            </w:r>
            <w:proofErr w:type="spellEnd"/>
          </w:p>
        </w:tc>
      </w:tr>
    </w:tbl>
    <w:p w14:paraId="22A41170" w14:textId="51D116E9" w:rsidR="00BA5441" w:rsidRPr="00187413" w:rsidRDefault="00BA5441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791675CA" w14:textId="77777777" w:rsidTr="00937D93">
        <w:tc>
          <w:tcPr>
            <w:tcW w:w="2515" w:type="dxa"/>
          </w:tcPr>
          <w:p w14:paraId="16DA4225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4E283F6F" w14:textId="3E500644" w:rsidR="00BA5441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SellRate</w:t>
            </w:r>
            <w:proofErr w:type="spellEnd"/>
            <w:r w:rsidR="00BA5441"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BA5441" w:rsidRPr="00187413" w14:paraId="799A84BA" w14:textId="77777777" w:rsidTr="00937D93">
        <w:tc>
          <w:tcPr>
            <w:tcW w:w="2515" w:type="dxa"/>
          </w:tcPr>
          <w:p w14:paraId="6DB1B8DF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560E31D4" w14:textId="783D0E77" w:rsidR="00BA5441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Get reserve’s token sell rate</w:t>
            </w:r>
          </w:p>
        </w:tc>
      </w:tr>
      <w:tr w:rsidR="00BA5441" w:rsidRPr="00187413" w14:paraId="4AF331F0" w14:textId="77777777" w:rsidTr="00937D93">
        <w:tc>
          <w:tcPr>
            <w:tcW w:w="2515" w:type="dxa"/>
          </w:tcPr>
          <w:p w14:paraId="37E2D74C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146A3EAD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BA5441" w:rsidRPr="00187413" w14:paraId="3C7B62A7" w14:textId="77777777" w:rsidTr="00937D93">
        <w:trPr>
          <w:trHeight w:val="70"/>
        </w:trPr>
        <w:tc>
          <w:tcPr>
            <w:tcW w:w="2515" w:type="dxa"/>
          </w:tcPr>
          <w:p w14:paraId="6ECF9BC7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2D980819" w14:textId="0E817D2E" w:rsidR="00BA5441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unit</w:t>
            </w:r>
          </w:p>
        </w:tc>
      </w:tr>
    </w:tbl>
    <w:p w14:paraId="5D68C1A8" w14:textId="648463A7" w:rsidR="00BA5441" w:rsidRPr="00187413" w:rsidRDefault="00BA5441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59660949" w14:textId="77777777" w:rsidTr="00937D93">
        <w:tc>
          <w:tcPr>
            <w:tcW w:w="2515" w:type="dxa"/>
          </w:tcPr>
          <w:p w14:paraId="1F648E4B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6FB3A24B" w14:textId="5FE5D9E4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</w:t>
            </w:r>
            <w:r w:rsidR="00187413"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BuyRate</w:t>
            </w:r>
            <w:proofErr w:type="spellEnd"/>
          </w:p>
        </w:tc>
      </w:tr>
      <w:tr w:rsidR="00BA5441" w:rsidRPr="00187413" w14:paraId="7C7C264D" w14:textId="77777777" w:rsidTr="00937D93">
        <w:tc>
          <w:tcPr>
            <w:tcW w:w="2515" w:type="dxa"/>
          </w:tcPr>
          <w:p w14:paraId="3A7F210B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3A236F93" w14:textId="6CD8D6DA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Get reserve’s token</w:t>
            </w:r>
            <w:r w:rsidR="00187413" w:rsidRPr="00187413">
              <w:rPr>
                <w:rFonts w:ascii="Times New Roman" w:hAnsi="Times New Roman"/>
                <w:sz w:val="24"/>
                <w:szCs w:val="24"/>
              </w:rPr>
              <w:t xml:space="preserve"> buy rate</w:t>
            </w:r>
          </w:p>
        </w:tc>
      </w:tr>
      <w:tr w:rsidR="00BA5441" w:rsidRPr="00187413" w14:paraId="5F126B18" w14:textId="77777777" w:rsidTr="00937D93">
        <w:tc>
          <w:tcPr>
            <w:tcW w:w="2515" w:type="dxa"/>
          </w:tcPr>
          <w:p w14:paraId="41D65840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570467E4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BA5441" w:rsidRPr="00187413" w14:paraId="5D88E592" w14:textId="77777777" w:rsidTr="00937D93">
        <w:trPr>
          <w:trHeight w:val="70"/>
        </w:trPr>
        <w:tc>
          <w:tcPr>
            <w:tcW w:w="2515" w:type="dxa"/>
          </w:tcPr>
          <w:p w14:paraId="60A36CAE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788D3DCD" w14:textId="14D40FAF" w:rsidR="00BA5441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Uint</w:t>
            </w:r>
            <w:proofErr w:type="spellEnd"/>
          </w:p>
        </w:tc>
      </w:tr>
    </w:tbl>
    <w:p w14:paraId="45EFE658" w14:textId="2A8214AA" w:rsidR="00BA5441" w:rsidRPr="00187413" w:rsidRDefault="00BA5441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BA5441" w:rsidRPr="00187413" w14:paraId="354FD6CA" w14:textId="77777777" w:rsidTr="00937D93">
        <w:tc>
          <w:tcPr>
            <w:tcW w:w="2515" w:type="dxa"/>
          </w:tcPr>
          <w:p w14:paraId="7B59307F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27A663CF" w14:textId="72350AFB" w:rsidR="00BA5441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ContractBalance</w:t>
            </w:r>
            <w:proofErr w:type="spellEnd"/>
            <w:r w:rsidR="00BA5441"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BA5441" w:rsidRPr="00187413" w14:paraId="432D5BD3" w14:textId="77777777" w:rsidTr="00937D93">
        <w:tc>
          <w:tcPr>
            <w:tcW w:w="2515" w:type="dxa"/>
          </w:tcPr>
          <w:p w14:paraId="52EFCE03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54BF1FA2" w14:textId="7FE57AFD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 xml:space="preserve">Get </w:t>
            </w:r>
            <w:r w:rsidR="00187413" w:rsidRPr="00187413">
              <w:rPr>
                <w:rFonts w:ascii="Times New Roman" w:hAnsi="Times New Roman"/>
                <w:sz w:val="24"/>
                <w:szCs w:val="24"/>
              </w:rPr>
              <w:t>reserve contract ETH value</w:t>
            </w:r>
          </w:p>
        </w:tc>
      </w:tr>
      <w:tr w:rsidR="00BA5441" w:rsidRPr="00187413" w14:paraId="388890C4" w14:textId="77777777" w:rsidTr="00937D93">
        <w:tc>
          <w:tcPr>
            <w:tcW w:w="2515" w:type="dxa"/>
          </w:tcPr>
          <w:p w14:paraId="3E287C8D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323F1154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BA5441" w:rsidRPr="00187413" w14:paraId="77B3C44F" w14:textId="77777777" w:rsidTr="00937D93">
        <w:trPr>
          <w:trHeight w:val="70"/>
        </w:trPr>
        <w:tc>
          <w:tcPr>
            <w:tcW w:w="2515" w:type="dxa"/>
          </w:tcPr>
          <w:p w14:paraId="6A269374" w14:textId="77777777" w:rsidR="00BA5441" w:rsidRPr="00187413" w:rsidRDefault="00BA5441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64F3CAB1" w14:textId="022C7046" w:rsidR="00BA5441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uint</w:t>
            </w:r>
            <w:proofErr w:type="spellEnd"/>
          </w:p>
        </w:tc>
      </w:tr>
    </w:tbl>
    <w:p w14:paraId="5B5F8AB5" w14:textId="19FBB290" w:rsidR="00BA5441" w:rsidRDefault="00BA5441" w:rsidP="00430C48">
      <w:pPr>
        <w:rPr>
          <w:rFonts w:ascii="Times New Roman" w:hAnsi="Times New Roman"/>
        </w:rPr>
      </w:pPr>
    </w:p>
    <w:p w14:paraId="67FDF53C" w14:textId="14B5DE1C" w:rsidR="00187413" w:rsidRDefault="00187413" w:rsidP="00430C48">
      <w:pPr>
        <w:rPr>
          <w:rFonts w:ascii="Times New Roman" w:hAnsi="Times New Roman"/>
        </w:rPr>
      </w:pPr>
    </w:p>
    <w:p w14:paraId="20168D73" w14:textId="1C3D2DE0" w:rsidR="00187413" w:rsidRDefault="00187413" w:rsidP="00430C48">
      <w:pPr>
        <w:rPr>
          <w:rFonts w:ascii="Times New Roman" w:hAnsi="Times New Roman"/>
        </w:rPr>
      </w:pPr>
    </w:p>
    <w:p w14:paraId="7215AD95" w14:textId="44B12AB5" w:rsidR="00187413" w:rsidRDefault="00187413" w:rsidP="00430C48">
      <w:pPr>
        <w:rPr>
          <w:rFonts w:ascii="Times New Roman" w:hAnsi="Times New Roman"/>
        </w:rPr>
      </w:pPr>
    </w:p>
    <w:p w14:paraId="5BC04C13" w14:textId="7B336B70" w:rsidR="00187413" w:rsidRDefault="00187413" w:rsidP="00430C48">
      <w:pPr>
        <w:rPr>
          <w:rFonts w:ascii="Times New Roman" w:hAnsi="Times New Roman"/>
        </w:rPr>
      </w:pPr>
    </w:p>
    <w:p w14:paraId="7EAD8F29" w14:textId="77777777" w:rsidR="00187413" w:rsidRDefault="00187413" w:rsidP="00430C48">
      <w:pPr>
        <w:rPr>
          <w:rFonts w:ascii="Times New Roman" w:hAnsi="Times New Roman"/>
        </w:rPr>
      </w:pPr>
    </w:p>
    <w:p w14:paraId="32D15617" w14:textId="332BF971" w:rsidR="00187413" w:rsidRPr="00187413" w:rsidRDefault="00187413" w:rsidP="00430C48">
      <w:pPr>
        <w:rPr>
          <w:rFonts w:ascii="Times New Roman" w:hAnsi="Times New Roman"/>
          <w:b/>
          <w:bCs/>
        </w:rPr>
      </w:pPr>
      <w:r w:rsidRPr="00187413">
        <w:rPr>
          <w:rFonts w:ascii="Times New Roman" w:hAnsi="Times New Roman"/>
          <w:b/>
          <w:bCs/>
        </w:rPr>
        <w:lastRenderedPageBreak/>
        <w:t>B. Exchan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2B48346A" w14:textId="77777777" w:rsidTr="00937D93">
        <w:tc>
          <w:tcPr>
            <w:tcW w:w="2515" w:type="dxa"/>
          </w:tcPr>
          <w:p w14:paraId="6A6897AD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498FC367" w14:textId="57C78C6A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receive</w:t>
            </w:r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187413" w:rsidRPr="00187413" w14:paraId="2D5FB36F" w14:textId="77777777" w:rsidTr="00937D93">
        <w:tc>
          <w:tcPr>
            <w:tcW w:w="2515" w:type="dxa"/>
          </w:tcPr>
          <w:p w14:paraId="0C0F92DD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4C81DF48" w14:textId="082D9F0C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ceive ETH sent by other addresses</w:t>
            </w:r>
          </w:p>
        </w:tc>
      </w:tr>
      <w:tr w:rsidR="00187413" w:rsidRPr="00187413" w14:paraId="2F2BB83E" w14:textId="77777777" w:rsidTr="00937D93">
        <w:tc>
          <w:tcPr>
            <w:tcW w:w="2515" w:type="dxa"/>
          </w:tcPr>
          <w:p w14:paraId="4B7380D7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292297F1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187413" w:rsidRPr="00187413" w14:paraId="17C920CA" w14:textId="77777777" w:rsidTr="00937D93">
        <w:trPr>
          <w:trHeight w:val="70"/>
        </w:trPr>
        <w:tc>
          <w:tcPr>
            <w:tcW w:w="2515" w:type="dxa"/>
          </w:tcPr>
          <w:p w14:paraId="3B47E523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502E358C" w14:textId="03CC9A41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 return</w:t>
            </w:r>
          </w:p>
        </w:tc>
      </w:tr>
    </w:tbl>
    <w:p w14:paraId="390D3294" w14:textId="190385FA" w:rsidR="00187413" w:rsidRDefault="00187413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6C419B96" w14:textId="77777777" w:rsidTr="00937D93">
        <w:tc>
          <w:tcPr>
            <w:tcW w:w="2515" w:type="dxa"/>
          </w:tcPr>
          <w:p w14:paraId="66EC3F7E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104CC581" w14:textId="4D0D447D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checkEthBalance</w:t>
            </w:r>
            <w:proofErr w:type="spellEnd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187413" w:rsidRPr="00187413" w14:paraId="0CE79863" w14:textId="77777777" w:rsidTr="00937D93">
        <w:tc>
          <w:tcPr>
            <w:tcW w:w="2515" w:type="dxa"/>
          </w:tcPr>
          <w:p w14:paraId="2BFAAC66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4AB495E7" w14:textId="66AC67DC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et contract current ETH amount</w:t>
            </w:r>
          </w:p>
        </w:tc>
      </w:tr>
      <w:tr w:rsidR="00187413" w:rsidRPr="00187413" w14:paraId="7573365F" w14:textId="77777777" w:rsidTr="00937D93">
        <w:tc>
          <w:tcPr>
            <w:tcW w:w="2515" w:type="dxa"/>
          </w:tcPr>
          <w:p w14:paraId="2BCDBCCC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0ED0A5BF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187413" w:rsidRPr="00187413" w14:paraId="27F69229" w14:textId="77777777" w:rsidTr="00937D93">
        <w:trPr>
          <w:trHeight w:val="70"/>
        </w:trPr>
        <w:tc>
          <w:tcPr>
            <w:tcW w:w="2515" w:type="dxa"/>
          </w:tcPr>
          <w:p w14:paraId="5FF9DE3C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0FCF8A3A" w14:textId="37683CFB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int256</w:t>
            </w:r>
          </w:p>
        </w:tc>
      </w:tr>
    </w:tbl>
    <w:p w14:paraId="37377E12" w14:textId="3952067D" w:rsidR="00187413" w:rsidRDefault="00187413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3C77D71D" w14:textId="77777777" w:rsidTr="00937D93">
        <w:tc>
          <w:tcPr>
            <w:tcW w:w="2515" w:type="dxa"/>
          </w:tcPr>
          <w:p w14:paraId="2BB3CBC4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2B9CE131" w14:textId="3B44E7F3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getListOfSupportedTokens</w:t>
            </w:r>
            <w:proofErr w:type="spellEnd"/>
          </w:p>
        </w:tc>
      </w:tr>
      <w:tr w:rsidR="00187413" w:rsidRPr="00187413" w14:paraId="0C86A523" w14:textId="77777777" w:rsidTr="00937D93">
        <w:tc>
          <w:tcPr>
            <w:tcW w:w="2515" w:type="dxa"/>
          </w:tcPr>
          <w:p w14:paraId="5C8443DB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592C1DF8" w14:textId="10498928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 xml:space="preserve">Get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list of supported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token</w:t>
            </w:r>
            <w:proofErr w:type="gramEnd"/>
          </w:p>
        </w:tc>
      </w:tr>
      <w:tr w:rsidR="00187413" w:rsidRPr="00187413" w14:paraId="392EE5C3" w14:textId="77777777" w:rsidTr="00937D93">
        <w:tc>
          <w:tcPr>
            <w:tcW w:w="2515" w:type="dxa"/>
          </w:tcPr>
          <w:p w14:paraId="2479F4BA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75AE4235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187413" w:rsidRPr="00187413" w14:paraId="1D18D75E" w14:textId="77777777" w:rsidTr="00937D93">
        <w:trPr>
          <w:trHeight w:val="70"/>
        </w:trPr>
        <w:tc>
          <w:tcPr>
            <w:tcW w:w="2515" w:type="dxa"/>
          </w:tcPr>
          <w:p w14:paraId="57314314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17E73CEC" w14:textId="0D434E98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Address[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>]</w:t>
            </w:r>
          </w:p>
        </w:tc>
      </w:tr>
    </w:tbl>
    <w:p w14:paraId="1ACFA9DA" w14:textId="3BAEF5F0" w:rsidR="00187413" w:rsidRDefault="00187413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7B8C0F60" w14:textId="77777777" w:rsidTr="00937D93">
        <w:tc>
          <w:tcPr>
            <w:tcW w:w="2515" w:type="dxa"/>
          </w:tcPr>
          <w:p w14:paraId="0E093CF8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13749BDC" w14:textId="162A6F63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get</w:t>
            </w: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ExchaneRate</w:t>
            </w:r>
            <w:proofErr w:type="spellEnd"/>
          </w:p>
        </w:tc>
      </w:tr>
      <w:tr w:rsidR="00187413" w:rsidRPr="00187413" w14:paraId="6118481B" w14:textId="77777777" w:rsidTr="00937D93">
        <w:tc>
          <w:tcPr>
            <w:tcW w:w="2515" w:type="dxa"/>
          </w:tcPr>
          <w:p w14:paraId="4736C884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1BB7467F" w14:textId="00104A5C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 xml:space="preserve">Get </w:t>
            </w:r>
            <w:r>
              <w:rPr>
                <w:rFonts w:ascii="Times New Roman" w:hAnsi="Times New Roman"/>
                <w:sz w:val="24"/>
                <w:szCs w:val="24"/>
              </w:rPr>
              <w:t>exchange rate from token A to token B by. X amount of token A to Y amount of token B.</w:t>
            </w:r>
          </w:p>
        </w:tc>
      </w:tr>
      <w:tr w:rsidR="00187413" w:rsidRPr="00187413" w14:paraId="02E33632" w14:textId="77777777" w:rsidTr="00937D93">
        <w:tc>
          <w:tcPr>
            <w:tcW w:w="2515" w:type="dxa"/>
          </w:tcPr>
          <w:p w14:paraId="7B932911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579B7BA4" w14:textId="3CE772B0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dress, address, unit256</w:t>
            </w:r>
          </w:p>
        </w:tc>
      </w:tr>
      <w:tr w:rsidR="00187413" w:rsidRPr="00187413" w14:paraId="318D3E72" w14:textId="77777777" w:rsidTr="00937D93">
        <w:trPr>
          <w:trHeight w:val="70"/>
        </w:trPr>
        <w:tc>
          <w:tcPr>
            <w:tcW w:w="2515" w:type="dxa"/>
          </w:tcPr>
          <w:p w14:paraId="61A2DA0E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3F942647" w14:textId="0274A551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int256</w:t>
            </w:r>
          </w:p>
        </w:tc>
      </w:tr>
    </w:tbl>
    <w:p w14:paraId="12A16E4A" w14:textId="3A8864CF" w:rsidR="00187413" w:rsidRDefault="00187413" w:rsidP="00187413">
      <w:pPr>
        <w:rPr>
          <w:rFonts w:ascii="Times New Roman" w:hAnsi="Times New Roman"/>
        </w:rPr>
      </w:pPr>
    </w:p>
    <w:p w14:paraId="1D903B82" w14:textId="4147A9B1" w:rsidR="00187413" w:rsidRDefault="00187413" w:rsidP="00187413">
      <w:pPr>
        <w:rPr>
          <w:rFonts w:ascii="Times New Roman" w:hAnsi="Times New Roman"/>
        </w:rPr>
      </w:pPr>
    </w:p>
    <w:p w14:paraId="7545BF5E" w14:textId="0FCB71B6" w:rsidR="00187413" w:rsidRDefault="00187413" w:rsidP="00187413">
      <w:pPr>
        <w:rPr>
          <w:rFonts w:ascii="Times New Roman" w:hAnsi="Times New Roman"/>
        </w:rPr>
      </w:pPr>
    </w:p>
    <w:p w14:paraId="0AD610A3" w14:textId="5148F58F" w:rsidR="00187413" w:rsidRDefault="00187413" w:rsidP="00187413">
      <w:pPr>
        <w:rPr>
          <w:rFonts w:ascii="Times New Roman" w:hAnsi="Times New Roman"/>
        </w:rPr>
      </w:pPr>
    </w:p>
    <w:p w14:paraId="77015F90" w14:textId="77777777" w:rsidR="00187413" w:rsidRDefault="00187413" w:rsidP="00187413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54C92B03" w14:textId="77777777" w:rsidTr="00937D93">
        <w:tc>
          <w:tcPr>
            <w:tcW w:w="2515" w:type="dxa"/>
          </w:tcPr>
          <w:p w14:paraId="5610BC50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5B152213" w14:textId="6862255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exchange</w:t>
            </w:r>
          </w:p>
        </w:tc>
      </w:tr>
      <w:tr w:rsidR="00187413" w:rsidRPr="00187413" w14:paraId="2D177D3B" w14:textId="77777777" w:rsidTr="00937D93">
        <w:tc>
          <w:tcPr>
            <w:tcW w:w="2515" w:type="dxa"/>
          </w:tcPr>
          <w:p w14:paraId="4483F273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14F8EFE2" w14:textId="1C5055DF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change token A to token B</w:t>
            </w:r>
          </w:p>
        </w:tc>
      </w:tr>
      <w:tr w:rsidR="00187413" w:rsidRPr="00187413" w14:paraId="1144E55B" w14:textId="77777777" w:rsidTr="00937D93">
        <w:tc>
          <w:tcPr>
            <w:tcW w:w="2515" w:type="dxa"/>
          </w:tcPr>
          <w:p w14:paraId="792C08E3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295DDF1B" w14:textId="4BA86D4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dress, address, amount</w:t>
            </w:r>
          </w:p>
        </w:tc>
      </w:tr>
      <w:tr w:rsidR="00187413" w:rsidRPr="00187413" w14:paraId="79FBADEB" w14:textId="77777777" w:rsidTr="00937D93">
        <w:trPr>
          <w:trHeight w:val="70"/>
        </w:trPr>
        <w:tc>
          <w:tcPr>
            <w:tcW w:w="2515" w:type="dxa"/>
          </w:tcPr>
          <w:p w14:paraId="1B1F7FAB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22719206" w14:textId="697A8062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U</w:t>
            </w:r>
            <w:r w:rsidRPr="00187413">
              <w:rPr>
                <w:rFonts w:ascii="Times New Roman" w:hAnsi="Times New Roman"/>
                <w:sz w:val="24"/>
                <w:szCs w:val="24"/>
              </w:rPr>
              <w:t>int</w:t>
            </w:r>
            <w:r>
              <w:rPr>
                <w:rFonts w:ascii="Times New Roman" w:hAnsi="Times New Roman"/>
                <w:sz w:val="24"/>
                <w:szCs w:val="24"/>
              </w:rPr>
              <w:t>256</w:t>
            </w:r>
          </w:p>
        </w:tc>
      </w:tr>
    </w:tbl>
    <w:p w14:paraId="421DD88C" w14:textId="474C03FC" w:rsidR="00187413" w:rsidRDefault="00187413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3DB7F5EC" w14:textId="77777777" w:rsidTr="00937D93">
        <w:tc>
          <w:tcPr>
            <w:tcW w:w="2515" w:type="dxa"/>
          </w:tcPr>
          <w:p w14:paraId="57447988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78F72E4B" w14:textId="1D2C652D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addReserve</w:t>
            </w:r>
            <w:proofErr w:type="spellEnd"/>
          </w:p>
        </w:tc>
      </w:tr>
      <w:tr w:rsidR="00187413" w:rsidRPr="00187413" w14:paraId="39962B8A" w14:textId="77777777" w:rsidTr="00937D93">
        <w:tc>
          <w:tcPr>
            <w:tcW w:w="2515" w:type="dxa"/>
          </w:tcPr>
          <w:p w14:paraId="5562302E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32DF3F8F" w14:textId="06F89E5D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d new reserve to contract</w:t>
            </w:r>
          </w:p>
        </w:tc>
      </w:tr>
      <w:tr w:rsidR="00187413" w:rsidRPr="00187413" w14:paraId="25030393" w14:textId="77777777" w:rsidTr="00937D93">
        <w:tc>
          <w:tcPr>
            <w:tcW w:w="2515" w:type="dxa"/>
          </w:tcPr>
          <w:p w14:paraId="511117C3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17C96A63" w14:textId="67AB2351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serve</w:t>
            </w:r>
          </w:p>
        </w:tc>
      </w:tr>
      <w:tr w:rsidR="00187413" w:rsidRPr="00187413" w14:paraId="5002D784" w14:textId="77777777" w:rsidTr="00937D93">
        <w:trPr>
          <w:trHeight w:val="70"/>
        </w:trPr>
        <w:tc>
          <w:tcPr>
            <w:tcW w:w="2515" w:type="dxa"/>
          </w:tcPr>
          <w:p w14:paraId="7FACED4C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28188714" w14:textId="4286D6B0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 return</w:t>
            </w:r>
          </w:p>
        </w:tc>
      </w:tr>
    </w:tbl>
    <w:p w14:paraId="1812C736" w14:textId="77777777" w:rsidR="00187413" w:rsidRDefault="00187413" w:rsidP="00187413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5BCA0FC0" w14:textId="77777777" w:rsidTr="00937D93">
        <w:tc>
          <w:tcPr>
            <w:tcW w:w="2515" w:type="dxa"/>
          </w:tcPr>
          <w:p w14:paraId="23711772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449D2610" w14:textId="0AD31490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emoveReserve</w:t>
            </w:r>
            <w:proofErr w:type="spellEnd"/>
          </w:p>
        </w:tc>
      </w:tr>
      <w:tr w:rsidR="00187413" w:rsidRPr="00187413" w14:paraId="6CC7BD9D" w14:textId="77777777" w:rsidTr="00937D93">
        <w:tc>
          <w:tcPr>
            <w:tcW w:w="2515" w:type="dxa"/>
          </w:tcPr>
          <w:p w14:paraId="71CB0DB7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15DA24F0" w14:textId="329B976C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move reserve from contract</w:t>
            </w:r>
          </w:p>
        </w:tc>
      </w:tr>
      <w:tr w:rsidR="00187413" w:rsidRPr="00187413" w14:paraId="72FA6214" w14:textId="77777777" w:rsidTr="00937D93">
        <w:tc>
          <w:tcPr>
            <w:tcW w:w="2515" w:type="dxa"/>
          </w:tcPr>
          <w:p w14:paraId="45C2133D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4168F7E2" w14:textId="04621380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ddress</w:t>
            </w:r>
          </w:p>
        </w:tc>
      </w:tr>
      <w:tr w:rsidR="00187413" w:rsidRPr="00187413" w14:paraId="6171248E" w14:textId="77777777" w:rsidTr="00937D93">
        <w:trPr>
          <w:trHeight w:val="70"/>
        </w:trPr>
        <w:tc>
          <w:tcPr>
            <w:tcW w:w="2515" w:type="dxa"/>
          </w:tcPr>
          <w:p w14:paraId="0A919653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0E40A7C7" w14:textId="72F45EA1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 return</w:t>
            </w:r>
          </w:p>
        </w:tc>
      </w:tr>
    </w:tbl>
    <w:p w14:paraId="4A41BEE0" w14:textId="4C943C51" w:rsidR="00187413" w:rsidRDefault="00187413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44C30D82" w14:textId="77777777" w:rsidTr="00937D93">
        <w:tc>
          <w:tcPr>
            <w:tcW w:w="2515" w:type="dxa"/>
          </w:tcPr>
          <w:p w14:paraId="00450667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73134175" w14:textId="4D105858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removeReserveData</w:t>
            </w:r>
            <w:proofErr w:type="spellEnd"/>
            <w:r w:rsidR="00187413"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187413" w:rsidRPr="00187413" w14:paraId="3F2799A6" w14:textId="77777777" w:rsidTr="00937D93">
        <w:tc>
          <w:tcPr>
            <w:tcW w:w="2515" w:type="dxa"/>
          </w:tcPr>
          <w:p w14:paraId="09E9FA96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703F1578" w14:textId="15E73309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move reserve data from contract</w:t>
            </w:r>
          </w:p>
        </w:tc>
      </w:tr>
      <w:tr w:rsidR="00187413" w:rsidRPr="00187413" w14:paraId="3457ECF6" w14:textId="77777777" w:rsidTr="00937D93">
        <w:tc>
          <w:tcPr>
            <w:tcW w:w="2515" w:type="dxa"/>
          </w:tcPr>
          <w:p w14:paraId="6D3E5549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0B5AC583" w14:textId="38E0130D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Uint256 </w:t>
            </w:r>
          </w:p>
        </w:tc>
      </w:tr>
      <w:tr w:rsidR="00187413" w:rsidRPr="00187413" w14:paraId="2311D497" w14:textId="77777777" w:rsidTr="00937D93">
        <w:trPr>
          <w:trHeight w:val="70"/>
        </w:trPr>
        <w:tc>
          <w:tcPr>
            <w:tcW w:w="2515" w:type="dxa"/>
          </w:tcPr>
          <w:p w14:paraId="2C2A5FF4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70AFCB29" w14:textId="59FEA495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t return</w:t>
            </w:r>
          </w:p>
        </w:tc>
      </w:tr>
    </w:tbl>
    <w:p w14:paraId="7E155F85" w14:textId="78155882" w:rsidR="00187413" w:rsidRDefault="00187413" w:rsidP="00187413">
      <w:pPr>
        <w:rPr>
          <w:rFonts w:ascii="Times New Roman" w:hAnsi="Times New Roman"/>
        </w:rPr>
      </w:pPr>
    </w:p>
    <w:p w14:paraId="65F16830" w14:textId="7936E81A" w:rsidR="007B2133" w:rsidRDefault="007B2133" w:rsidP="00187413">
      <w:pPr>
        <w:rPr>
          <w:rFonts w:ascii="Times New Roman" w:hAnsi="Times New Roman"/>
        </w:rPr>
      </w:pPr>
    </w:p>
    <w:p w14:paraId="4A733883" w14:textId="414BD839" w:rsidR="007B2133" w:rsidRDefault="007B2133" w:rsidP="00187413">
      <w:pPr>
        <w:rPr>
          <w:rFonts w:ascii="Times New Roman" w:hAnsi="Times New Roman"/>
        </w:rPr>
      </w:pPr>
    </w:p>
    <w:p w14:paraId="15B2EC5C" w14:textId="0C223D3F" w:rsidR="007B2133" w:rsidRDefault="007B2133" w:rsidP="00187413">
      <w:pPr>
        <w:rPr>
          <w:rFonts w:ascii="Times New Roman" w:hAnsi="Times New Roman"/>
        </w:rPr>
      </w:pPr>
    </w:p>
    <w:p w14:paraId="189459BA" w14:textId="77777777" w:rsidR="007B2133" w:rsidRDefault="007B2133" w:rsidP="00187413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004D3079" w14:textId="77777777" w:rsidTr="00937D93">
        <w:tc>
          <w:tcPr>
            <w:tcW w:w="2515" w:type="dxa"/>
          </w:tcPr>
          <w:p w14:paraId="14FE7A23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lastRenderedPageBreak/>
              <w:t>Function name</w:t>
            </w:r>
          </w:p>
        </w:tc>
        <w:tc>
          <w:tcPr>
            <w:tcW w:w="6835" w:type="dxa"/>
          </w:tcPr>
          <w:p w14:paraId="01A05E45" w14:textId="49DA475A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compare</w:t>
            </w:r>
            <w:r w:rsidR="00187413"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187413" w:rsidRPr="00187413" w14:paraId="2A999E25" w14:textId="77777777" w:rsidTr="00937D93">
        <w:tc>
          <w:tcPr>
            <w:tcW w:w="2515" w:type="dxa"/>
          </w:tcPr>
          <w:p w14:paraId="2C49364D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0FB4EA9F" w14:textId="47F61230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mpare 2 string</w:t>
            </w:r>
          </w:p>
        </w:tc>
      </w:tr>
      <w:tr w:rsidR="00187413" w:rsidRPr="00187413" w14:paraId="2FD6FA5D" w14:textId="77777777" w:rsidTr="00937D93">
        <w:tc>
          <w:tcPr>
            <w:tcW w:w="2515" w:type="dxa"/>
          </w:tcPr>
          <w:p w14:paraId="6254B6C0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66F3BE43" w14:textId="26F7A314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ring, string</w:t>
            </w:r>
          </w:p>
        </w:tc>
      </w:tr>
      <w:tr w:rsidR="00187413" w:rsidRPr="00187413" w14:paraId="20A16A4C" w14:textId="77777777" w:rsidTr="00937D93">
        <w:trPr>
          <w:trHeight w:val="70"/>
        </w:trPr>
        <w:tc>
          <w:tcPr>
            <w:tcW w:w="2515" w:type="dxa"/>
          </w:tcPr>
          <w:p w14:paraId="654F9C72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3A31B960" w14:textId="7C15D87D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</w:t>
            </w:r>
          </w:p>
        </w:tc>
      </w:tr>
    </w:tbl>
    <w:p w14:paraId="6DDADC5E" w14:textId="6B77B7F4" w:rsidR="00187413" w:rsidRDefault="00187413" w:rsidP="00430C48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40BA7356" w14:textId="77777777" w:rsidTr="00937D93">
        <w:tc>
          <w:tcPr>
            <w:tcW w:w="2515" w:type="dxa"/>
          </w:tcPr>
          <w:p w14:paraId="217D6841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63153C62" w14:textId="08C225D2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equal</w:t>
            </w:r>
            <w:r w:rsidR="00187413"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187413" w:rsidRPr="00187413" w14:paraId="08A52FB7" w14:textId="77777777" w:rsidTr="00937D93">
        <w:tc>
          <w:tcPr>
            <w:tcW w:w="2515" w:type="dxa"/>
          </w:tcPr>
          <w:p w14:paraId="4BE78E1F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0D4419F9" w14:textId="6BFE4A45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eck if 2 string are equal</w:t>
            </w:r>
          </w:p>
        </w:tc>
      </w:tr>
      <w:tr w:rsidR="00187413" w:rsidRPr="00187413" w14:paraId="287DADE9" w14:textId="77777777" w:rsidTr="00937D93">
        <w:tc>
          <w:tcPr>
            <w:tcW w:w="2515" w:type="dxa"/>
          </w:tcPr>
          <w:p w14:paraId="4424332E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3BCC524A" w14:textId="0A1006C7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ring, string</w:t>
            </w:r>
          </w:p>
        </w:tc>
      </w:tr>
      <w:tr w:rsidR="00187413" w:rsidRPr="00187413" w14:paraId="3903D6B1" w14:textId="77777777" w:rsidTr="00937D93">
        <w:trPr>
          <w:trHeight w:val="70"/>
        </w:trPr>
        <w:tc>
          <w:tcPr>
            <w:tcW w:w="2515" w:type="dxa"/>
          </w:tcPr>
          <w:p w14:paraId="788592FE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376501D3" w14:textId="570EB293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ool</w:t>
            </w:r>
          </w:p>
        </w:tc>
      </w:tr>
    </w:tbl>
    <w:p w14:paraId="63501260" w14:textId="77777777" w:rsidR="00187413" w:rsidRDefault="00187413" w:rsidP="00187413">
      <w:pPr>
        <w:rPr>
          <w:rFonts w:ascii="Times New Roman" w:hAnsi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187413" w:rsidRPr="00187413" w14:paraId="6028C278" w14:textId="77777777" w:rsidTr="00937D93">
        <w:tc>
          <w:tcPr>
            <w:tcW w:w="2515" w:type="dxa"/>
          </w:tcPr>
          <w:p w14:paraId="11DDD10F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name</w:t>
            </w:r>
          </w:p>
        </w:tc>
        <w:tc>
          <w:tcPr>
            <w:tcW w:w="6835" w:type="dxa"/>
          </w:tcPr>
          <w:p w14:paraId="05A9DA4F" w14:textId="6F240437" w:rsidR="00187413" w:rsidRPr="00187413" w:rsidRDefault="007B213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>mul</w:t>
            </w:r>
            <w:proofErr w:type="spellEnd"/>
            <w:r w:rsidR="00187413" w:rsidRPr="00187413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BFBFB"/>
              </w:rPr>
              <w:t xml:space="preserve"> </w:t>
            </w:r>
          </w:p>
        </w:tc>
      </w:tr>
      <w:tr w:rsidR="00187413" w:rsidRPr="00187413" w14:paraId="541D6183" w14:textId="77777777" w:rsidTr="00937D93">
        <w:tc>
          <w:tcPr>
            <w:tcW w:w="2515" w:type="dxa"/>
          </w:tcPr>
          <w:p w14:paraId="16B95129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Function purpose</w:t>
            </w:r>
          </w:p>
        </w:tc>
        <w:tc>
          <w:tcPr>
            <w:tcW w:w="6835" w:type="dxa"/>
          </w:tcPr>
          <w:p w14:paraId="5E6B4405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Get reserve contract ETH value</w:t>
            </w:r>
          </w:p>
        </w:tc>
      </w:tr>
      <w:tr w:rsidR="00187413" w:rsidRPr="00187413" w14:paraId="2AE2059E" w14:textId="77777777" w:rsidTr="00937D93">
        <w:tc>
          <w:tcPr>
            <w:tcW w:w="2515" w:type="dxa"/>
          </w:tcPr>
          <w:p w14:paraId="0632B570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6835" w:type="dxa"/>
          </w:tcPr>
          <w:p w14:paraId="62672ACE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No parameter</w:t>
            </w:r>
          </w:p>
        </w:tc>
      </w:tr>
      <w:tr w:rsidR="00187413" w:rsidRPr="00187413" w14:paraId="528B0695" w14:textId="77777777" w:rsidTr="00937D93">
        <w:trPr>
          <w:trHeight w:val="70"/>
        </w:trPr>
        <w:tc>
          <w:tcPr>
            <w:tcW w:w="2515" w:type="dxa"/>
          </w:tcPr>
          <w:p w14:paraId="3BFE3DA3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r w:rsidRPr="00187413">
              <w:rPr>
                <w:rFonts w:ascii="Times New Roman" w:hAnsi="Times New Roman"/>
                <w:sz w:val="24"/>
                <w:szCs w:val="24"/>
              </w:rPr>
              <w:t>Return type</w:t>
            </w:r>
          </w:p>
        </w:tc>
        <w:tc>
          <w:tcPr>
            <w:tcW w:w="6835" w:type="dxa"/>
          </w:tcPr>
          <w:p w14:paraId="238F7BBF" w14:textId="77777777" w:rsidR="00187413" w:rsidRPr="00187413" w:rsidRDefault="00187413" w:rsidP="00937D93">
            <w:pPr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187413">
              <w:rPr>
                <w:rFonts w:ascii="Times New Roman" w:hAnsi="Times New Roman"/>
                <w:sz w:val="24"/>
                <w:szCs w:val="24"/>
              </w:rPr>
              <w:t>uint</w:t>
            </w:r>
            <w:proofErr w:type="spellEnd"/>
          </w:p>
        </w:tc>
      </w:tr>
    </w:tbl>
    <w:p w14:paraId="6AD8FD61" w14:textId="77777777" w:rsidR="00187413" w:rsidRPr="00187413" w:rsidRDefault="00187413" w:rsidP="00430C48">
      <w:pPr>
        <w:rPr>
          <w:rFonts w:ascii="Times New Roman" w:hAnsi="Times New Roman"/>
        </w:rPr>
      </w:pPr>
    </w:p>
    <w:sectPr w:rsidR="00187413" w:rsidRPr="00187413" w:rsidSect="00D5679A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143AB" w14:textId="77777777" w:rsidR="00773462" w:rsidRDefault="00773462" w:rsidP="004A0BEC">
      <w:pPr>
        <w:spacing w:after="0" w:line="240" w:lineRule="auto"/>
      </w:pPr>
      <w:r>
        <w:separator/>
      </w:r>
    </w:p>
  </w:endnote>
  <w:endnote w:type="continuationSeparator" w:id="0">
    <w:p w14:paraId="763C9546" w14:textId="77777777" w:rsidR="00773462" w:rsidRDefault="00773462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7F5ED" w14:textId="77777777" w:rsidR="00773462" w:rsidRDefault="00773462" w:rsidP="004A0BEC">
      <w:pPr>
        <w:spacing w:after="0" w:line="240" w:lineRule="auto"/>
      </w:pPr>
      <w:r>
        <w:separator/>
      </w:r>
    </w:p>
  </w:footnote>
  <w:footnote w:type="continuationSeparator" w:id="0">
    <w:p w14:paraId="007EA654" w14:textId="77777777" w:rsidR="00773462" w:rsidRDefault="00773462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A3807" w14:textId="77777777" w:rsidR="004A0BEC" w:rsidRDefault="0027127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DFA5FF0" wp14:editId="193F5EA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454B5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837F2"/>
    <w:multiLevelType w:val="hybridMultilevel"/>
    <w:tmpl w:val="F6222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F545486"/>
    <w:multiLevelType w:val="hybridMultilevel"/>
    <w:tmpl w:val="54FA4F68"/>
    <w:lvl w:ilvl="0" w:tplc="AA04D7BE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6E529FE"/>
    <w:multiLevelType w:val="hybridMultilevel"/>
    <w:tmpl w:val="4AFE4CB4"/>
    <w:lvl w:ilvl="0" w:tplc="E19CDB00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33"/>
  </w:num>
  <w:num w:numId="4">
    <w:abstractNumId w:val="39"/>
  </w:num>
  <w:num w:numId="5">
    <w:abstractNumId w:val="12"/>
  </w:num>
  <w:num w:numId="6">
    <w:abstractNumId w:val="37"/>
  </w:num>
  <w:num w:numId="7">
    <w:abstractNumId w:val="28"/>
  </w:num>
  <w:num w:numId="8">
    <w:abstractNumId w:val="8"/>
  </w:num>
  <w:num w:numId="9">
    <w:abstractNumId w:val="16"/>
  </w:num>
  <w:num w:numId="10">
    <w:abstractNumId w:val="19"/>
  </w:num>
  <w:num w:numId="11">
    <w:abstractNumId w:val="24"/>
  </w:num>
  <w:num w:numId="12">
    <w:abstractNumId w:val="10"/>
  </w:num>
  <w:num w:numId="13">
    <w:abstractNumId w:val="36"/>
  </w:num>
  <w:num w:numId="14">
    <w:abstractNumId w:val="0"/>
  </w:num>
  <w:num w:numId="15">
    <w:abstractNumId w:val="26"/>
  </w:num>
  <w:num w:numId="16">
    <w:abstractNumId w:val="29"/>
  </w:num>
  <w:num w:numId="17">
    <w:abstractNumId w:val="34"/>
  </w:num>
  <w:num w:numId="18">
    <w:abstractNumId w:val="17"/>
  </w:num>
  <w:num w:numId="19">
    <w:abstractNumId w:val="14"/>
  </w:num>
  <w:num w:numId="20">
    <w:abstractNumId w:val="40"/>
  </w:num>
  <w:num w:numId="21">
    <w:abstractNumId w:val="5"/>
  </w:num>
  <w:num w:numId="22">
    <w:abstractNumId w:val="3"/>
  </w:num>
  <w:num w:numId="23">
    <w:abstractNumId w:val="32"/>
  </w:num>
  <w:num w:numId="24">
    <w:abstractNumId w:val="21"/>
  </w:num>
  <w:num w:numId="25">
    <w:abstractNumId w:val="27"/>
  </w:num>
  <w:num w:numId="26">
    <w:abstractNumId w:val="31"/>
  </w:num>
  <w:num w:numId="27">
    <w:abstractNumId w:val="7"/>
  </w:num>
  <w:num w:numId="28">
    <w:abstractNumId w:val="23"/>
  </w:num>
  <w:num w:numId="29">
    <w:abstractNumId w:val="18"/>
  </w:num>
  <w:num w:numId="30">
    <w:abstractNumId w:val="9"/>
  </w:num>
  <w:num w:numId="31">
    <w:abstractNumId w:val="35"/>
  </w:num>
  <w:num w:numId="32">
    <w:abstractNumId w:val="6"/>
  </w:num>
  <w:num w:numId="33">
    <w:abstractNumId w:val="2"/>
  </w:num>
  <w:num w:numId="34">
    <w:abstractNumId w:val="15"/>
  </w:num>
  <w:num w:numId="35">
    <w:abstractNumId w:val="20"/>
  </w:num>
  <w:num w:numId="36">
    <w:abstractNumId w:val="25"/>
  </w:num>
  <w:num w:numId="37">
    <w:abstractNumId w:val="38"/>
  </w:num>
  <w:num w:numId="38">
    <w:abstractNumId w:val="13"/>
  </w:num>
  <w:num w:numId="39">
    <w:abstractNumId w:val="4"/>
  </w:num>
  <w:num w:numId="40">
    <w:abstractNumId w:val="11"/>
  </w:num>
  <w:num w:numId="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23E03"/>
    <w:rsid w:val="00040469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87413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C19A9"/>
    <w:rsid w:val="002D4D8A"/>
    <w:rsid w:val="002E407E"/>
    <w:rsid w:val="00302588"/>
    <w:rsid w:val="0030368B"/>
    <w:rsid w:val="00310E74"/>
    <w:rsid w:val="00314971"/>
    <w:rsid w:val="00326539"/>
    <w:rsid w:val="00335FDA"/>
    <w:rsid w:val="00350179"/>
    <w:rsid w:val="00363987"/>
    <w:rsid w:val="00377493"/>
    <w:rsid w:val="003808DC"/>
    <w:rsid w:val="00381214"/>
    <w:rsid w:val="0038153F"/>
    <w:rsid w:val="00383207"/>
    <w:rsid w:val="00384351"/>
    <w:rsid w:val="00391569"/>
    <w:rsid w:val="003954E2"/>
    <w:rsid w:val="003A7534"/>
    <w:rsid w:val="003A7975"/>
    <w:rsid w:val="003B51E3"/>
    <w:rsid w:val="003C34A3"/>
    <w:rsid w:val="003C7F4F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1524"/>
    <w:rsid w:val="00502CCB"/>
    <w:rsid w:val="0050488F"/>
    <w:rsid w:val="00512F77"/>
    <w:rsid w:val="005321A4"/>
    <w:rsid w:val="005330B9"/>
    <w:rsid w:val="005337D4"/>
    <w:rsid w:val="005371C9"/>
    <w:rsid w:val="00555D89"/>
    <w:rsid w:val="00573E1B"/>
    <w:rsid w:val="00575728"/>
    <w:rsid w:val="00590707"/>
    <w:rsid w:val="005A5628"/>
    <w:rsid w:val="005A5CEA"/>
    <w:rsid w:val="005B169B"/>
    <w:rsid w:val="005C19EB"/>
    <w:rsid w:val="0063066D"/>
    <w:rsid w:val="00637C1F"/>
    <w:rsid w:val="006417B3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72EE"/>
    <w:rsid w:val="00731C44"/>
    <w:rsid w:val="007442A7"/>
    <w:rsid w:val="00745400"/>
    <w:rsid w:val="00760CA6"/>
    <w:rsid w:val="00766316"/>
    <w:rsid w:val="00773462"/>
    <w:rsid w:val="007760FD"/>
    <w:rsid w:val="0078145F"/>
    <w:rsid w:val="007A47B1"/>
    <w:rsid w:val="007B2133"/>
    <w:rsid w:val="007C79CF"/>
    <w:rsid w:val="007D5076"/>
    <w:rsid w:val="007E10A5"/>
    <w:rsid w:val="007E13AD"/>
    <w:rsid w:val="007E318D"/>
    <w:rsid w:val="007E7BA1"/>
    <w:rsid w:val="00804FE1"/>
    <w:rsid w:val="00815B6C"/>
    <w:rsid w:val="0085596E"/>
    <w:rsid w:val="008617E1"/>
    <w:rsid w:val="00864F0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9F1AFB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A544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10AD4"/>
    <w:rsid w:val="00C44436"/>
    <w:rsid w:val="00C5774D"/>
    <w:rsid w:val="00C7535C"/>
    <w:rsid w:val="00C82F15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463F"/>
    <w:rsid w:val="00D0066B"/>
    <w:rsid w:val="00D06101"/>
    <w:rsid w:val="00D14191"/>
    <w:rsid w:val="00D16E2D"/>
    <w:rsid w:val="00D20380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C57"/>
    <w:rsid w:val="00ED155B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42DEB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19A33B"/>
  <w15:chartTrackingRefBased/>
  <w15:docId w15:val="{C39D13B8-D9C1-4843-AD9B-6921A7875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BD258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1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82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6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56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51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7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4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4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06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75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7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3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3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2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3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69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0708C-6854-4061-A623-EE601F9E5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Vinh Hoàng</cp:lastModifiedBy>
  <cp:revision>13</cp:revision>
  <dcterms:created xsi:type="dcterms:W3CDTF">2019-09-18T08:35:00Z</dcterms:created>
  <dcterms:modified xsi:type="dcterms:W3CDTF">2023-04-07T16:57:00Z</dcterms:modified>
</cp:coreProperties>
</file>